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71AFE" w14:textId="1A4F8283" w:rsidR="00782193" w:rsidRPr="00375A96" w:rsidRDefault="00376BCB" w:rsidP="00782193">
      <w:pPr>
        <w:tabs>
          <w:tab w:val="left" w:pos="709"/>
        </w:tabs>
        <w:jc w:val="both"/>
        <w:rPr>
          <w:rFonts w:ascii="Cambria" w:hAnsi="Cambria"/>
        </w:rPr>
      </w:pPr>
      <w:r>
        <w:rPr>
          <w:rFonts w:ascii="Cambria" w:hAnsi="Cambria"/>
        </w:rPr>
        <w:t>П</w:t>
      </w:r>
      <w:r w:rsidR="00782193" w:rsidRPr="00375A96">
        <w:rPr>
          <w:rFonts w:ascii="Cambria" w:hAnsi="Cambria"/>
        </w:rPr>
        <w:t>остъпили предложения от представители на българската общност за разкриване на избирателни секции в следните насел</w:t>
      </w:r>
      <w:r w:rsidR="00D013B8">
        <w:rPr>
          <w:rFonts w:ascii="Cambria" w:hAnsi="Cambria"/>
        </w:rPr>
        <w:t xml:space="preserve">ени места на територията на </w:t>
      </w:r>
      <w:r w:rsidR="00782193" w:rsidRPr="00375A96">
        <w:rPr>
          <w:rFonts w:ascii="Cambria" w:hAnsi="Cambria"/>
        </w:rPr>
        <w:t xml:space="preserve"> федералните провин</w:t>
      </w:r>
      <w:r w:rsidR="007C4981">
        <w:rPr>
          <w:rFonts w:ascii="Cambria" w:hAnsi="Cambria"/>
        </w:rPr>
        <w:t>ции Бавария и Баден-</w:t>
      </w:r>
      <w:proofErr w:type="spellStart"/>
      <w:r w:rsidR="007C4981">
        <w:rPr>
          <w:rFonts w:ascii="Cambria" w:hAnsi="Cambria"/>
        </w:rPr>
        <w:t>Вюртемберг</w:t>
      </w:r>
      <w:proofErr w:type="spellEnd"/>
      <w:r w:rsidR="00782193" w:rsidRPr="00375A96">
        <w:rPr>
          <w:rFonts w:ascii="Cambria" w:hAnsi="Cambria"/>
        </w:rPr>
        <w:t xml:space="preserve">: </w:t>
      </w:r>
    </w:p>
    <w:p w14:paraId="42FDFF54" w14:textId="77777777" w:rsidR="00D013B8" w:rsidRDefault="00D013B8" w:rsidP="00782193">
      <w:pPr>
        <w:tabs>
          <w:tab w:val="left" w:pos="709"/>
        </w:tabs>
        <w:jc w:val="both"/>
        <w:rPr>
          <w:rFonts w:ascii="Cambria" w:hAnsi="Cambria"/>
          <w:b/>
          <w:u w:val="single"/>
        </w:rPr>
      </w:pPr>
    </w:p>
    <w:p w14:paraId="537347CE" w14:textId="1A0177B9" w:rsidR="00782193" w:rsidRPr="00D013B8" w:rsidRDefault="00D013B8" w:rsidP="00D013B8">
      <w:pPr>
        <w:tabs>
          <w:tab w:val="left" w:pos="709"/>
        </w:tabs>
        <w:jc w:val="center"/>
        <w:rPr>
          <w:rFonts w:ascii="Cambria" w:hAnsi="Cambria"/>
          <w:b/>
          <w:u w:val="single"/>
        </w:rPr>
      </w:pPr>
      <w:r w:rsidRPr="00D013B8">
        <w:rPr>
          <w:rFonts w:ascii="Cambria" w:hAnsi="Cambria"/>
          <w:b/>
          <w:u w:val="single"/>
        </w:rPr>
        <w:t>Федерална провинция Бавария</w:t>
      </w:r>
    </w:p>
    <w:p w14:paraId="45A86AAA" w14:textId="77777777" w:rsidR="00D013B8" w:rsidRDefault="00D013B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56D98FD8" w14:textId="1CCAAA8E" w:rsidR="007876C9" w:rsidRPr="00C41838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МЮНХЕН ( </w:t>
      </w:r>
      <w:r w:rsidR="00375A96" w:rsidRPr="00375A96">
        <w:rPr>
          <w:rFonts w:ascii="Cambria" w:hAnsi="Cambria"/>
          <w:b/>
          <w:lang w:val="de-DE"/>
        </w:rPr>
        <w:t>M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NCHEN</w:t>
      </w:r>
      <w:r w:rsidRPr="00375A96">
        <w:rPr>
          <w:rFonts w:ascii="Cambria" w:hAnsi="Cambria"/>
          <w:b/>
        </w:rPr>
        <w:t>)</w:t>
      </w:r>
      <w:r w:rsidR="00C41838" w:rsidRPr="00D23F0B">
        <w:rPr>
          <w:rFonts w:ascii="Cambria" w:hAnsi="Cambria"/>
          <w:b/>
        </w:rPr>
        <w:t xml:space="preserve"> –</w:t>
      </w:r>
      <w:r w:rsidR="00D23F0B">
        <w:rPr>
          <w:rFonts w:ascii="Cambria" w:hAnsi="Cambria"/>
          <w:b/>
        </w:rPr>
        <w:t xml:space="preserve"> </w:t>
      </w:r>
      <w:r w:rsidR="00D23F0B" w:rsidRPr="00BB32B2">
        <w:rPr>
          <w:rFonts w:ascii="Cambria" w:hAnsi="Cambria"/>
        </w:rPr>
        <w:t>ТРИ</w:t>
      </w:r>
      <w:r w:rsidR="00C41838" w:rsidRPr="00BB32B2">
        <w:rPr>
          <w:rFonts w:ascii="Cambria" w:hAnsi="Cambria"/>
        </w:rPr>
        <w:t xml:space="preserve"> ИЗБОРНИ СЕКЦИИ</w:t>
      </w:r>
    </w:p>
    <w:p w14:paraId="48EB57F2" w14:textId="390071CB" w:rsidR="001F03D6" w:rsidRPr="00D23F0B" w:rsidRDefault="001F03D6" w:rsidP="00375A96">
      <w:pPr>
        <w:tabs>
          <w:tab w:val="left" w:pos="709"/>
        </w:tabs>
        <w:jc w:val="both"/>
        <w:rPr>
          <w:rFonts w:ascii="Cambria" w:hAnsi="Cambria"/>
        </w:rPr>
      </w:pPr>
      <w:r w:rsidRPr="00C41838">
        <w:rPr>
          <w:rFonts w:ascii="Cambria" w:hAnsi="Cambria"/>
        </w:rPr>
        <w:t>Генерално консулство</w:t>
      </w:r>
      <w:r w:rsidR="00D23F0B">
        <w:rPr>
          <w:rFonts w:ascii="Cambria" w:hAnsi="Cambria"/>
        </w:rPr>
        <w:t>- две изборни секции</w:t>
      </w:r>
    </w:p>
    <w:p w14:paraId="549EE982" w14:textId="341F0E01" w:rsidR="001F03D6" w:rsidRPr="00C41838" w:rsidRDefault="001F03D6" w:rsidP="00375A96">
      <w:pPr>
        <w:tabs>
          <w:tab w:val="left" w:pos="709"/>
        </w:tabs>
        <w:jc w:val="both"/>
        <w:rPr>
          <w:rFonts w:ascii="Cambria" w:hAnsi="Cambria"/>
        </w:rPr>
      </w:pPr>
      <w:r w:rsidRPr="00C41838">
        <w:rPr>
          <w:rFonts w:ascii="Cambria" w:hAnsi="Cambria"/>
          <w:lang w:val="de-DE"/>
        </w:rPr>
        <w:t>Walhallastrasse</w:t>
      </w:r>
      <w:r w:rsidRPr="00C41838">
        <w:rPr>
          <w:rFonts w:ascii="Cambria" w:hAnsi="Cambria"/>
        </w:rPr>
        <w:t xml:space="preserve"> 7, 80639 </w:t>
      </w:r>
      <w:r w:rsidR="00C41838">
        <w:rPr>
          <w:rFonts w:ascii="Cambria" w:hAnsi="Cambria"/>
          <w:lang w:val="de-DE"/>
        </w:rPr>
        <w:t>M</w:t>
      </w:r>
      <w:r w:rsidR="00C41838" w:rsidRPr="00C41838">
        <w:rPr>
          <w:rFonts w:ascii="Cambria" w:hAnsi="Cambria"/>
        </w:rPr>
        <w:t>ü</w:t>
      </w:r>
      <w:proofErr w:type="spellStart"/>
      <w:r w:rsidR="00C41838">
        <w:rPr>
          <w:rFonts w:ascii="Cambria" w:hAnsi="Cambria"/>
          <w:lang w:val="de-DE"/>
        </w:rPr>
        <w:t>nchen</w:t>
      </w:r>
      <w:proofErr w:type="spellEnd"/>
      <w:r w:rsidR="00C41838" w:rsidRPr="00C41838">
        <w:rPr>
          <w:rFonts w:ascii="Cambria" w:hAnsi="Cambria"/>
        </w:rPr>
        <w:t xml:space="preserve"> </w:t>
      </w:r>
    </w:p>
    <w:p w14:paraId="732FD9AB" w14:textId="4DEBB75E" w:rsidR="00C41838" w:rsidRPr="00786267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C41838">
        <w:rPr>
          <w:rFonts w:ascii="Cambria" w:hAnsi="Cambria"/>
          <w:lang w:val="de-DE"/>
        </w:rPr>
        <w:t xml:space="preserve">Restaurant </w:t>
      </w:r>
      <w:r w:rsidRPr="00C41838">
        <w:rPr>
          <w:rFonts w:ascii="Cambria" w:hAnsi="Cambria"/>
        </w:rPr>
        <w:t>„</w:t>
      </w:r>
      <w:r w:rsidRPr="00C41838">
        <w:rPr>
          <w:rFonts w:ascii="Cambria" w:hAnsi="Cambria"/>
          <w:lang w:val="de-DE"/>
        </w:rPr>
        <w:t xml:space="preserve">Das </w:t>
      </w:r>
      <w:proofErr w:type="spellStart"/>
      <w:r w:rsidRPr="00C41838">
        <w:rPr>
          <w:rFonts w:ascii="Cambria" w:hAnsi="Cambria"/>
          <w:lang w:val="de-DE"/>
        </w:rPr>
        <w:t>Edelweiss</w:t>
      </w:r>
      <w:proofErr w:type="spellEnd"/>
      <w:r w:rsidRPr="00C41838">
        <w:rPr>
          <w:rFonts w:ascii="Cambria" w:hAnsi="Cambria"/>
        </w:rPr>
        <w:t>“</w:t>
      </w:r>
    </w:p>
    <w:p w14:paraId="66E68237" w14:textId="13A8AA63" w:rsidR="00C41838" w:rsidRPr="00786267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786267">
        <w:rPr>
          <w:rFonts w:ascii="Cambria" w:hAnsi="Cambria"/>
          <w:lang w:val="de-DE"/>
        </w:rPr>
        <w:t>Edelweißstraße 10, 81541 Giesing, München</w:t>
      </w:r>
    </w:p>
    <w:p w14:paraId="020384C8" w14:textId="774E92F5" w:rsidR="00C41838" w:rsidRDefault="00C4183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51AE9634" w14:textId="6522C59A" w:rsidR="00EC669F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АУГСБУРГ (</w:t>
      </w:r>
      <w:r w:rsidR="00375A96" w:rsidRPr="00375A96">
        <w:rPr>
          <w:rFonts w:ascii="Cambria" w:hAnsi="Cambria"/>
          <w:b/>
          <w:lang w:val="de-DE"/>
        </w:rPr>
        <w:t>AUGSBURG</w:t>
      </w:r>
      <w:r w:rsidRPr="00375A96">
        <w:rPr>
          <w:rFonts w:ascii="Cambria" w:hAnsi="Cambria"/>
          <w:b/>
        </w:rPr>
        <w:t xml:space="preserve"> )</w:t>
      </w:r>
      <w:r w:rsidR="00251FFA" w:rsidRPr="00375A96">
        <w:rPr>
          <w:rFonts w:ascii="Cambria" w:hAnsi="Cambria"/>
          <w:b/>
        </w:rPr>
        <w:tab/>
      </w:r>
    </w:p>
    <w:p w14:paraId="597A50A6" w14:textId="162E52C3" w:rsidR="00C41838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C41838">
        <w:rPr>
          <w:rFonts w:ascii="Cambria" w:hAnsi="Cambria"/>
          <w:lang w:val="de-DE"/>
        </w:rPr>
        <w:t>DJK</w:t>
      </w:r>
      <w:r w:rsidRPr="00C41838">
        <w:rPr>
          <w:rFonts w:ascii="Cambria" w:hAnsi="Cambria"/>
        </w:rPr>
        <w:t xml:space="preserve"> </w:t>
      </w:r>
      <w:r w:rsidRPr="00C41838">
        <w:rPr>
          <w:rFonts w:ascii="Cambria" w:hAnsi="Cambria"/>
          <w:lang w:val="de-DE"/>
        </w:rPr>
        <w:t>G</w:t>
      </w:r>
      <w:r w:rsidRPr="00C41838">
        <w:rPr>
          <w:rFonts w:ascii="Cambria" w:hAnsi="Cambria"/>
        </w:rPr>
        <w:t>ö</w:t>
      </w:r>
      <w:proofErr w:type="spellStart"/>
      <w:r>
        <w:rPr>
          <w:rFonts w:ascii="Cambria" w:hAnsi="Cambria"/>
          <w:lang w:val="de-DE"/>
        </w:rPr>
        <w:t>ggingen</w:t>
      </w:r>
      <w:proofErr w:type="spellEnd"/>
      <w:r>
        <w:rPr>
          <w:rFonts w:ascii="Cambria" w:hAnsi="Cambria"/>
          <w:lang w:val="de-DE"/>
        </w:rPr>
        <w:t xml:space="preserve"> Sportzentrum</w:t>
      </w:r>
    </w:p>
    <w:p w14:paraId="4710703B" w14:textId="003C16FA" w:rsidR="00C41838" w:rsidRPr="00C41838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>
        <w:rPr>
          <w:rFonts w:ascii="Cambria" w:hAnsi="Cambria"/>
          <w:lang w:val="de-DE"/>
        </w:rPr>
        <w:t>Pfararrer</w:t>
      </w:r>
      <w:proofErr w:type="spellEnd"/>
      <w:r>
        <w:rPr>
          <w:rFonts w:ascii="Cambria" w:hAnsi="Cambria"/>
          <w:lang w:val="de-DE"/>
        </w:rPr>
        <w:t>-Bogner-Straße 22, 86199 Augsburg</w:t>
      </w:r>
    </w:p>
    <w:p w14:paraId="413D71D4" w14:textId="77777777" w:rsidR="00C41838" w:rsidRDefault="00C4183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50894F74" w14:textId="77777777" w:rsidR="0085462E" w:rsidRDefault="0085462E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31C5261A" w14:textId="1431AB67" w:rsidR="00D748EE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РЕГЕНСБУРГ</w:t>
      </w:r>
      <w:r w:rsidR="00375A96" w:rsidRPr="00375A96">
        <w:rPr>
          <w:rFonts w:ascii="Cambria" w:hAnsi="Cambria"/>
          <w:b/>
        </w:rPr>
        <w:t xml:space="preserve"> (</w:t>
      </w:r>
      <w:r w:rsidR="00375A96" w:rsidRPr="00375A96">
        <w:rPr>
          <w:rFonts w:ascii="Cambria" w:hAnsi="Cambria"/>
          <w:b/>
          <w:lang w:val="de-DE"/>
        </w:rPr>
        <w:t>REGENSBURG</w:t>
      </w:r>
      <w:r w:rsidRPr="00375A96">
        <w:rPr>
          <w:rFonts w:ascii="Cambria" w:hAnsi="Cambria"/>
          <w:b/>
        </w:rPr>
        <w:t xml:space="preserve"> )</w:t>
      </w:r>
    </w:p>
    <w:p w14:paraId="7C28FD42" w14:textId="3D67D5C3" w:rsidR="00C41838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C41838">
        <w:rPr>
          <w:rFonts w:ascii="Cambria" w:hAnsi="Cambria"/>
          <w:lang w:val="de-DE"/>
        </w:rPr>
        <w:t xml:space="preserve">Bio Park Regensburg </w:t>
      </w:r>
      <w:proofErr w:type="spellStart"/>
      <w:r w:rsidRPr="00C41838">
        <w:rPr>
          <w:rFonts w:ascii="Cambria" w:hAnsi="Cambria"/>
          <w:lang w:val="de-DE"/>
        </w:rPr>
        <w:t>GMbH</w:t>
      </w:r>
      <w:proofErr w:type="spellEnd"/>
    </w:p>
    <w:p w14:paraId="53806D89" w14:textId="17E9311B" w:rsidR="00C41838" w:rsidRPr="00C41838" w:rsidRDefault="00C41838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Am Bio Park 9, 93053 Regensburg</w:t>
      </w:r>
    </w:p>
    <w:p w14:paraId="630D07E3" w14:textId="77777777" w:rsidR="00C41838" w:rsidRDefault="00C4183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3333BD94" w14:textId="1C4A2228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НЮРНБЕРГ/ФЮРТ (</w:t>
      </w:r>
      <w:r w:rsidR="00375A96" w:rsidRPr="00375A96">
        <w:rPr>
          <w:rFonts w:ascii="Cambria" w:hAnsi="Cambria"/>
          <w:b/>
          <w:lang w:val="de-DE"/>
        </w:rPr>
        <w:t>N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RNBERG</w:t>
      </w:r>
      <w:r w:rsidR="00375A96" w:rsidRPr="00375A96">
        <w:rPr>
          <w:rFonts w:ascii="Cambria" w:hAnsi="Cambria"/>
          <w:b/>
        </w:rPr>
        <w:t>/</w:t>
      </w:r>
      <w:r w:rsidR="00375A96" w:rsidRPr="00375A96">
        <w:rPr>
          <w:rFonts w:ascii="Cambria" w:hAnsi="Cambria"/>
          <w:b/>
          <w:lang w:val="de-DE"/>
        </w:rPr>
        <w:t>F</w:t>
      </w:r>
      <w:r w:rsidR="00375A96" w:rsidRPr="00375A96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HRT</w:t>
      </w:r>
      <w:r w:rsidRPr="00375A96">
        <w:rPr>
          <w:rFonts w:ascii="Cambria" w:hAnsi="Cambria"/>
          <w:b/>
        </w:rPr>
        <w:t>)</w:t>
      </w:r>
    </w:p>
    <w:p w14:paraId="6A9AC063" w14:textId="1DD4ED43" w:rsidR="00C41838" w:rsidRPr="00222551" w:rsidRDefault="00D34ED0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Stadtwald</w:t>
      </w:r>
      <w:r w:rsidR="00222551" w:rsidRPr="00222551">
        <w:rPr>
          <w:rFonts w:ascii="Cambria" w:hAnsi="Cambria"/>
          <w:lang w:val="de-DE"/>
        </w:rPr>
        <w:t>schänke</w:t>
      </w:r>
    </w:p>
    <w:p w14:paraId="4823AD94" w14:textId="79A69576" w:rsidR="00C41838" w:rsidRPr="00222551" w:rsidRDefault="00222551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222551">
        <w:rPr>
          <w:rFonts w:ascii="Cambria" w:hAnsi="Cambria"/>
          <w:lang w:val="de-DE"/>
        </w:rPr>
        <w:t>Paul-Keller-Straße 1, 90768 Führt</w:t>
      </w:r>
    </w:p>
    <w:p w14:paraId="2A325FF2" w14:textId="77777777" w:rsidR="00222551" w:rsidRDefault="00222551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1CEF38E7" w14:textId="06C0B6D3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ВЮРЦБУРГ ( </w:t>
      </w:r>
      <w:r w:rsidR="00375A96" w:rsidRPr="00375A96">
        <w:rPr>
          <w:rFonts w:ascii="Cambria" w:hAnsi="Cambria"/>
          <w:b/>
          <w:lang w:val="de-DE"/>
        </w:rPr>
        <w:t>W</w:t>
      </w:r>
      <w:r w:rsidR="00375A96" w:rsidRPr="00D2223B">
        <w:rPr>
          <w:rFonts w:ascii="Cambria" w:hAnsi="Cambria"/>
          <w:b/>
        </w:rPr>
        <w:t>Ü</w:t>
      </w:r>
      <w:r w:rsidR="00375A96" w:rsidRPr="00375A96">
        <w:rPr>
          <w:rFonts w:ascii="Cambria" w:hAnsi="Cambria"/>
          <w:b/>
          <w:lang w:val="de-DE"/>
        </w:rPr>
        <w:t>RZBURG</w:t>
      </w:r>
      <w:r w:rsidRPr="00375A96">
        <w:rPr>
          <w:rFonts w:ascii="Cambria" w:hAnsi="Cambria"/>
          <w:b/>
        </w:rPr>
        <w:t xml:space="preserve"> )</w:t>
      </w:r>
    </w:p>
    <w:p w14:paraId="766C9B66" w14:textId="29D77D43" w:rsidR="00222551" w:rsidRDefault="008A797C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>
        <w:rPr>
          <w:rFonts w:ascii="Cambria" w:hAnsi="Cambria"/>
          <w:lang w:val="de-DE"/>
        </w:rPr>
        <w:t>Radlersaal</w:t>
      </w:r>
      <w:proofErr w:type="spellEnd"/>
      <w:r w:rsidRPr="008A797C">
        <w:rPr>
          <w:rFonts w:ascii="Cambria" w:hAnsi="Cambria"/>
        </w:rPr>
        <w:t>-</w:t>
      </w:r>
      <w:proofErr w:type="spellStart"/>
      <w:r>
        <w:rPr>
          <w:rFonts w:ascii="Cambria" w:hAnsi="Cambria"/>
          <w:lang w:val="de-DE"/>
        </w:rPr>
        <w:t>Haidinsfeld</w:t>
      </w:r>
      <w:proofErr w:type="spellEnd"/>
    </w:p>
    <w:p w14:paraId="4AED49BB" w14:textId="52BBC879" w:rsidR="008A797C" w:rsidRPr="008A797C" w:rsidRDefault="008A797C" w:rsidP="00375A96">
      <w:pPr>
        <w:tabs>
          <w:tab w:val="left" w:pos="709"/>
        </w:tabs>
        <w:jc w:val="both"/>
        <w:rPr>
          <w:rFonts w:ascii="Cambria" w:hAnsi="Cambria"/>
        </w:rPr>
      </w:pPr>
      <w:proofErr w:type="spellStart"/>
      <w:r>
        <w:rPr>
          <w:rFonts w:ascii="Cambria" w:hAnsi="Cambria"/>
          <w:lang w:val="de-DE"/>
        </w:rPr>
        <w:t>Seegartensweg</w:t>
      </w:r>
      <w:proofErr w:type="spellEnd"/>
      <w:r>
        <w:rPr>
          <w:rFonts w:ascii="Cambria" w:hAnsi="Cambria"/>
          <w:lang w:val="de-DE"/>
        </w:rPr>
        <w:t xml:space="preserve"> 3, 97084 Würzburg</w:t>
      </w:r>
    </w:p>
    <w:p w14:paraId="5D6DAA4D" w14:textId="77777777" w:rsidR="008A797C" w:rsidRDefault="008A797C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609AAABA" w14:textId="09069ACF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ПАСАУ (</w:t>
      </w:r>
      <w:r w:rsidR="00375A96" w:rsidRPr="00375A96">
        <w:rPr>
          <w:rFonts w:ascii="Cambria" w:hAnsi="Cambria"/>
          <w:b/>
          <w:lang w:val="de-DE"/>
        </w:rPr>
        <w:t>PASSAU</w:t>
      </w:r>
      <w:r w:rsidRPr="00375A96">
        <w:rPr>
          <w:rFonts w:ascii="Cambria" w:hAnsi="Cambria"/>
          <w:b/>
        </w:rPr>
        <w:t>)</w:t>
      </w:r>
    </w:p>
    <w:p w14:paraId="38A43641" w14:textId="3D6BE7B8" w:rsidR="008A797C" w:rsidRDefault="008A797C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 xml:space="preserve">Fahrschule Rainer </w:t>
      </w:r>
      <w:proofErr w:type="spellStart"/>
      <w:r>
        <w:rPr>
          <w:rFonts w:ascii="Cambria" w:hAnsi="Cambria"/>
          <w:lang w:val="de-DE"/>
        </w:rPr>
        <w:t>Plechinger</w:t>
      </w:r>
      <w:proofErr w:type="spellEnd"/>
    </w:p>
    <w:p w14:paraId="6FA555BC" w14:textId="3C26598E" w:rsidR="008A797C" w:rsidRPr="008A797C" w:rsidRDefault="008A797C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Breslauer Str.2, 94036 Passau</w:t>
      </w:r>
    </w:p>
    <w:p w14:paraId="74C1CD3A" w14:textId="77777777" w:rsidR="008A797C" w:rsidRDefault="008A797C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23B6E0DE" w14:textId="26465F46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НОЙМАРКТ (</w:t>
      </w:r>
      <w:r w:rsidR="00375A96" w:rsidRPr="00375A96">
        <w:rPr>
          <w:rFonts w:ascii="Cambria" w:hAnsi="Cambria"/>
          <w:b/>
          <w:lang w:val="de-DE"/>
        </w:rPr>
        <w:t>NEUMARKT IN DER PFALZ</w:t>
      </w:r>
      <w:r w:rsidRPr="00375A96">
        <w:rPr>
          <w:rFonts w:ascii="Cambria" w:hAnsi="Cambria"/>
          <w:b/>
        </w:rPr>
        <w:t>)</w:t>
      </w:r>
    </w:p>
    <w:p w14:paraId="5ECCE513" w14:textId="084B4B28" w:rsidR="008A797C" w:rsidRPr="00814DDA" w:rsidRDefault="00814DDA" w:rsidP="00D013B8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 w:rsidRPr="00814DDA">
        <w:rPr>
          <w:rFonts w:ascii="Cambria" w:hAnsi="Cambria"/>
          <w:lang w:val="de-DE"/>
        </w:rPr>
        <w:t>Ringstrasse</w:t>
      </w:r>
      <w:proofErr w:type="spellEnd"/>
      <w:r w:rsidRPr="00814DDA">
        <w:rPr>
          <w:rFonts w:ascii="Cambria" w:hAnsi="Cambria"/>
          <w:lang w:val="de-DE"/>
        </w:rPr>
        <w:t xml:space="preserve"> 61, 92318 Neumarkt</w:t>
      </w:r>
    </w:p>
    <w:p w14:paraId="4813B0A1" w14:textId="77777777" w:rsidR="00814DDA" w:rsidRDefault="00814DDA" w:rsidP="00D013B8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324192D9" w14:textId="4B8F0084" w:rsidR="00D013B8" w:rsidRPr="00375A96" w:rsidRDefault="00D013B8" w:rsidP="00D013B8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ГАРМИШ-ПАРТЕНКИРХЕН (</w:t>
      </w:r>
      <w:r w:rsidRPr="00375A96">
        <w:rPr>
          <w:rFonts w:ascii="Cambria" w:hAnsi="Cambria"/>
          <w:b/>
          <w:lang w:val="de-DE"/>
        </w:rPr>
        <w:t>GARMISCH</w:t>
      </w:r>
      <w:r w:rsidRPr="00D2223B">
        <w:rPr>
          <w:rFonts w:ascii="Cambria" w:hAnsi="Cambria"/>
          <w:b/>
        </w:rPr>
        <w:t>-</w:t>
      </w:r>
      <w:r w:rsidRPr="00375A96">
        <w:rPr>
          <w:rFonts w:ascii="Cambria" w:hAnsi="Cambria"/>
          <w:b/>
          <w:lang w:val="de-DE"/>
        </w:rPr>
        <w:t>PARTENKIRCHEN</w:t>
      </w:r>
      <w:r w:rsidRPr="00375A96">
        <w:rPr>
          <w:rFonts w:ascii="Cambria" w:hAnsi="Cambria"/>
          <w:b/>
        </w:rPr>
        <w:t>)</w:t>
      </w:r>
    </w:p>
    <w:p w14:paraId="44A5CE5A" w14:textId="535A91C4" w:rsidR="00D013B8" w:rsidRPr="00814DDA" w:rsidRDefault="00814DDA" w:rsidP="00375A96">
      <w:pPr>
        <w:tabs>
          <w:tab w:val="left" w:pos="709"/>
        </w:tabs>
        <w:jc w:val="both"/>
        <w:rPr>
          <w:rFonts w:ascii="Cambria" w:hAnsi="Cambria"/>
        </w:rPr>
      </w:pPr>
      <w:r w:rsidRPr="00814DDA">
        <w:rPr>
          <w:rFonts w:ascii="Cambria" w:hAnsi="Cambria"/>
          <w:lang w:val="de-DE"/>
        </w:rPr>
        <w:t>Kleines</w:t>
      </w:r>
      <w:r w:rsidRPr="00814DDA">
        <w:rPr>
          <w:rFonts w:ascii="Cambria" w:hAnsi="Cambria"/>
        </w:rPr>
        <w:t xml:space="preserve"> </w:t>
      </w:r>
      <w:r w:rsidRPr="00814DDA">
        <w:rPr>
          <w:rFonts w:ascii="Cambria" w:hAnsi="Cambria"/>
          <w:lang w:val="de-DE"/>
        </w:rPr>
        <w:t>Theater</w:t>
      </w:r>
    </w:p>
    <w:p w14:paraId="5496FBFF" w14:textId="09811ABE" w:rsid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 w:rsidRPr="00814DDA">
        <w:rPr>
          <w:rFonts w:ascii="Cambria" w:hAnsi="Cambria"/>
          <w:lang w:val="de-DE"/>
        </w:rPr>
        <w:t>Sch</w:t>
      </w:r>
      <w:r w:rsidR="00BB32B2" w:rsidRPr="007C4981">
        <w:rPr>
          <w:rFonts w:ascii="Cambria" w:hAnsi="Cambria"/>
          <w:lang w:val="de-DE"/>
        </w:rPr>
        <w:t>n</w:t>
      </w:r>
      <w:r w:rsidRPr="00814DDA">
        <w:rPr>
          <w:rFonts w:ascii="Cambria" w:hAnsi="Cambria"/>
          <w:lang w:val="de-DE"/>
        </w:rPr>
        <w:t>itzlergasse</w:t>
      </w:r>
      <w:proofErr w:type="spellEnd"/>
      <w:r w:rsidRPr="00814DDA">
        <w:rPr>
          <w:rFonts w:ascii="Cambria" w:hAnsi="Cambria"/>
        </w:rPr>
        <w:t xml:space="preserve"> 6, 82487 </w:t>
      </w:r>
      <w:r w:rsidRPr="00814DDA">
        <w:rPr>
          <w:rFonts w:ascii="Cambria" w:hAnsi="Cambria"/>
          <w:lang w:val="de-DE"/>
        </w:rPr>
        <w:t>Oberammergau</w:t>
      </w:r>
    </w:p>
    <w:p w14:paraId="38EBB341" w14:textId="4548A259" w:rsidR="00786267" w:rsidRDefault="00786267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</w:p>
    <w:p w14:paraId="3BAE1C44" w14:textId="1240A6EB" w:rsidR="00786267" w:rsidRPr="007C4981" w:rsidRDefault="00786267" w:rsidP="00786267">
      <w:pPr>
        <w:tabs>
          <w:tab w:val="left" w:pos="709"/>
        </w:tabs>
        <w:jc w:val="both"/>
        <w:rPr>
          <w:rFonts w:ascii="Cambria" w:hAnsi="Cambria"/>
          <w:b/>
          <w:lang w:val="de-DE"/>
        </w:rPr>
      </w:pPr>
      <w:r w:rsidRPr="00786267">
        <w:rPr>
          <w:rFonts w:ascii="Cambria" w:hAnsi="Cambria"/>
          <w:b/>
        </w:rPr>
        <w:t xml:space="preserve">ЛАНДСХУТ </w:t>
      </w:r>
      <w:r w:rsidRPr="007C4981">
        <w:rPr>
          <w:rFonts w:ascii="Cambria" w:hAnsi="Cambria"/>
          <w:b/>
          <w:lang w:val="de-DE"/>
        </w:rPr>
        <w:t>( LANDSHUT)</w:t>
      </w:r>
    </w:p>
    <w:p w14:paraId="5550467C" w14:textId="487DE7C1" w:rsidR="00786267" w:rsidRDefault="00786267" w:rsidP="00786267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 w:rsidRPr="00786267">
        <w:rPr>
          <w:rFonts w:ascii="Cambria" w:hAnsi="Cambria"/>
          <w:lang w:val="de-DE"/>
        </w:rPr>
        <w:t>Nachbarnschaftstreff</w:t>
      </w:r>
      <w:proofErr w:type="spellEnd"/>
      <w:r w:rsidRPr="00786267">
        <w:rPr>
          <w:rFonts w:ascii="Cambria" w:hAnsi="Cambria"/>
          <w:lang w:val="de-DE"/>
        </w:rPr>
        <w:t xml:space="preserve"> Dom</w:t>
      </w:r>
    </w:p>
    <w:p w14:paraId="2130C21D" w14:textId="2DD746ED" w:rsidR="00786267" w:rsidRPr="00786267" w:rsidRDefault="00786267" w:rsidP="00786267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Hochstraße 16, 84032 Landshut</w:t>
      </w:r>
    </w:p>
    <w:p w14:paraId="0E891317" w14:textId="77777777" w:rsidR="00786267" w:rsidRPr="00786267" w:rsidRDefault="00786267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05D9EF8C" w14:textId="77777777" w:rsidR="00D23F0B" w:rsidRDefault="00D23F0B" w:rsidP="00D013B8">
      <w:pPr>
        <w:tabs>
          <w:tab w:val="left" w:pos="709"/>
        </w:tabs>
        <w:jc w:val="center"/>
        <w:rPr>
          <w:rFonts w:ascii="Cambria" w:hAnsi="Cambria"/>
          <w:b/>
          <w:u w:val="single"/>
        </w:rPr>
      </w:pPr>
    </w:p>
    <w:p w14:paraId="5BFDC97C" w14:textId="75E8FA5E" w:rsidR="00D013B8" w:rsidRPr="00D013B8" w:rsidRDefault="00D013B8" w:rsidP="00D013B8">
      <w:pPr>
        <w:tabs>
          <w:tab w:val="left" w:pos="709"/>
        </w:tabs>
        <w:jc w:val="center"/>
        <w:rPr>
          <w:rFonts w:ascii="Cambria" w:hAnsi="Cambria"/>
          <w:b/>
          <w:u w:val="single"/>
        </w:rPr>
      </w:pPr>
      <w:r w:rsidRPr="00D013B8">
        <w:rPr>
          <w:rFonts w:ascii="Cambria" w:hAnsi="Cambria"/>
          <w:b/>
          <w:u w:val="single"/>
        </w:rPr>
        <w:t>Федерална провинция Баден-</w:t>
      </w:r>
      <w:proofErr w:type="spellStart"/>
      <w:r w:rsidRPr="00D013B8">
        <w:rPr>
          <w:rFonts w:ascii="Cambria" w:hAnsi="Cambria"/>
          <w:b/>
          <w:u w:val="single"/>
        </w:rPr>
        <w:t>Вюртемберг</w:t>
      </w:r>
      <w:proofErr w:type="spellEnd"/>
    </w:p>
    <w:p w14:paraId="1C8A6A91" w14:textId="77777777" w:rsidR="00082252" w:rsidRDefault="00082252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03845838" w14:textId="07391272" w:rsidR="00814DDA" w:rsidRPr="00375A96" w:rsidRDefault="007876C9" w:rsidP="00814DDA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ЩУТГАРТ</w:t>
      </w:r>
      <w:r w:rsidR="00375A96" w:rsidRPr="00375A96">
        <w:rPr>
          <w:rFonts w:ascii="Cambria" w:hAnsi="Cambria"/>
          <w:b/>
        </w:rPr>
        <w:t xml:space="preserve">  (</w:t>
      </w:r>
      <w:r w:rsidR="00375A96" w:rsidRPr="00375A96">
        <w:rPr>
          <w:rFonts w:ascii="Cambria" w:hAnsi="Cambria"/>
          <w:b/>
          <w:lang w:val="de-DE"/>
        </w:rPr>
        <w:t>STUTTGART</w:t>
      </w:r>
      <w:r w:rsidRPr="00375A96">
        <w:rPr>
          <w:rFonts w:ascii="Cambria" w:hAnsi="Cambria"/>
          <w:b/>
        </w:rPr>
        <w:t>)</w:t>
      </w:r>
      <w:r w:rsidR="00814DDA" w:rsidRPr="00814DDA">
        <w:rPr>
          <w:rFonts w:ascii="Cambria" w:hAnsi="Cambria"/>
          <w:b/>
        </w:rPr>
        <w:t xml:space="preserve"> </w:t>
      </w:r>
      <w:r w:rsidR="00814DDA" w:rsidRPr="00375A96">
        <w:rPr>
          <w:rFonts w:ascii="Cambria" w:hAnsi="Cambria"/>
          <w:b/>
        </w:rPr>
        <w:t xml:space="preserve">– </w:t>
      </w:r>
      <w:r w:rsidR="00814DDA" w:rsidRPr="00A61E2D">
        <w:rPr>
          <w:rFonts w:ascii="Cambria" w:hAnsi="Cambria"/>
        </w:rPr>
        <w:t>ДВЕ ИЗБОРНИ СЕКЦИИ</w:t>
      </w:r>
    </w:p>
    <w:p w14:paraId="1B3859DC" w14:textId="3AF315FB" w:rsidR="007876C9" w:rsidRPr="00786267" w:rsidRDefault="00814DDA" w:rsidP="00375A96">
      <w:pPr>
        <w:tabs>
          <w:tab w:val="left" w:pos="709"/>
        </w:tabs>
        <w:jc w:val="both"/>
        <w:rPr>
          <w:rFonts w:ascii="Cambria" w:hAnsi="Cambria"/>
        </w:rPr>
      </w:pPr>
      <w:r w:rsidRPr="00814DDA">
        <w:rPr>
          <w:rFonts w:ascii="Cambria" w:hAnsi="Cambria"/>
          <w:lang w:val="de-DE"/>
        </w:rPr>
        <w:t>Honorarkonsulat</w:t>
      </w:r>
      <w:r w:rsidRPr="00786267">
        <w:rPr>
          <w:rFonts w:ascii="Cambria" w:hAnsi="Cambria"/>
        </w:rPr>
        <w:t xml:space="preserve"> </w:t>
      </w:r>
      <w:r w:rsidRPr="00814DDA">
        <w:rPr>
          <w:rFonts w:ascii="Cambria" w:hAnsi="Cambria"/>
          <w:lang w:val="de-DE"/>
        </w:rPr>
        <w:t>der</w:t>
      </w:r>
      <w:r w:rsidRPr="00786267">
        <w:rPr>
          <w:rFonts w:ascii="Cambria" w:hAnsi="Cambria"/>
        </w:rPr>
        <w:t xml:space="preserve"> </w:t>
      </w:r>
      <w:r w:rsidRPr="00814DDA">
        <w:rPr>
          <w:rFonts w:ascii="Cambria" w:hAnsi="Cambria"/>
          <w:lang w:val="de-DE"/>
        </w:rPr>
        <w:t>Republik</w:t>
      </w:r>
      <w:r w:rsidRPr="00786267">
        <w:rPr>
          <w:rFonts w:ascii="Cambria" w:hAnsi="Cambria"/>
        </w:rPr>
        <w:t xml:space="preserve"> </w:t>
      </w:r>
      <w:r w:rsidRPr="00814DDA">
        <w:rPr>
          <w:rFonts w:ascii="Cambria" w:hAnsi="Cambria"/>
          <w:lang w:val="de-DE"/>
        </w:rPr>
        <w:t>Bulgarien</w:t>
      </w:r>
    </w:p>
    <w:p w14:paraId="04AD224B" w14:textId="1A7A25DE" w:rsidR="00222551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 w:rsidRPr="00814DDA">
        <w:rPr>
          <w:rFonts w:ascii="Cambria" w:hAnsi="Cambria"/>
          <w:lang w:val="de-DE"/>
        </w:rPr>
        <w:t>Mörickestrasse</w:t>
      </w:r>
      <w:proofErr w:type="spellEnd"/>
      <w:r w:rsidRPr="00814DDA">
        <w:rPr>
          <w:rFonts w:ascii="Cambria" w:hAnsi="Cambria"/>
          <w:lang w:val="de-DE"/>
        </w:rPr>
        <w:t xml:space="preserve"> 11, 70178 Stuttgart</w:t>
      </w:r>
    </w:p>
    <w:p w14:paraId="5B0B6886" w14:textId="3899309B" w:rsidR="00814DDA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 w:rsidRPr="00814DDA">
        <w:rPr>
          <w:rFonts w:ascii="Cambria" w:hAnsi="Cambria"/>
          <w:lang w:val="de-DE"/>
        </w:rPr>
        <w:t>Cafe</w:t>
      </w:r>
      <w:proofErr w:type="spellEnd"/>
      <w:r w:rsidRPr="00814DDA">
        <w:rPr>
          <w:rFonts w:ascii="Cambria" w:hAnsi="Cambria"/>
          <w:lang w:val="de-DE"/>
        </w:rPr>
        <w:t xml:space="preserve"> Zuhause</w:t>
      </w:r>
    </w:p>
    <w:p w14:paraId="67EA6C2B" w14:textId="22628D83" w:rsidR="00814DDA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814DDA">
        <w:rPr>
          <w:rFonts w:ascii="Cambria" w:hAnsi="Cambria"/>
          <w:lang w:val="de-DE"/>
        </w:rPr>
        <w:lastRenderedPageBreak/>
        <w:t>Landhausstraße 201, 70188 Stuttgart</w:t>
      </w:r>
    </w:p>
    <w:p w14:paraId="38F6DC0D" w14:textId="77777777" w:rsidR="00814DDA" w:rsidRDefault="00814DDA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1375158C" w14:textId="39DB9BDA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МАНХАЙМ (</w:t>
      </w:r>
      <w:r w:rsidR="00375A96" w:rsidRPr="00375A96">
        <w:rPr>
          <w:rFonts w:ascii="Cambria" w:hAnsi="Cambria"/>
          <w:b/>
          <w:lang w:val="de-DE"/>
        </w:rPr>
        <w:t>MANNHEIM</w:t>
      </w:r>
      <w:r w:rsidRPr="00375A96">
        <w:rPr>
          <w:rFonts w:ascii="Cambria" w:hAnsi="Cambria"/>
          <w:b/>
        </w:rPr>
        <w:t>)</w:t>
      </w:r>
      <w:r w:rsidR="00375A96" w:rsidRPr="00375A96">
        <w:rPr>
          <w:rFonts w:ascii="Cambria" w:hAnsi="Cambria"/>
          <w:b/>
        </w:rPr>
        <w:t xml:space="preserve"> – </w:t>
      </w:r>
      <w:r w:rsidR="00375A96" w:rsidRPr="00A61E2D">
        <w:rPr>
          <w:rFonts w:ascii="Cambria" w:hAnsi="Cambria"/>
        </w:rPr>
        <w:t>ДВЕ ИЗБОРНИ СЕКЦИИ</w:t>
      </w:r>
    </w:p>
    <w:p w14:paraId="7181A21A" w14:textId="77777777" w:rsidR="00814DDA" w:rsidRPr="00786267" w:rsidRDefault="00814DDA" w:rsidP="00375A96">
      <w:pPr>
        <w:tabs>
          <w:tab w:val="left" w:pos="709"/>
        </w:tabs>
        <w:jc w:val="both"/>
        <w:rPr>
          <w:rFonts w:ascii="Cambria" w:hAnsi="Cambria"/>
        </w:rPr>
      </w:pPr>
      <w:proofErr w:type="spellStart"/>
      <w:r w:rsidRPr="00814DDA">
        <w:rPr>
          <w:rFonts w:ascii="Cambria" w:hAnsi="Cambria"/>
          <w:lang w:val="de-DE"/>
        </w:rPr>
        <w:t>Frankinschule</w:t>
      </w:r>
      <w:proofErr w:type="spellEnd"/>
      <w:r w:rsidRPr="00786267">
        <w:rPr>
          <w:rFonts w:ascii="Cambria" w:hAnsi="Cambria"/>
        </w:rPr>
        <w:t xml:space="preserve"> </w:t>
      </w:r>
    </w:p>
    <w:p w14:paraId="4150EF3E" w14:textId="2CFFB427" w:rsidR="00814DDA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gramStart"/>
      <w:r w:rsidRPr="00814DDA">
        <w:rPr>
          <w:rFonts w:ascii="Cambria" w:hAnsi="Cambria"/>
          <w:lang w:val="de-DE"/>
        </w:rPr>
        <w:t>Thomas-Jefferson Str.</w:t>
      </w:r>
      <w:proofErr w:type="gramEnd"/>
      <w:r w:rsidRPr="00814DDA">
        <w:rPr>
          <w:rFonts w:ascii="Cambria" w:hAnsi="Cambria"/>
          <w:lang w:val="de-DE"/>
        </w:rPr>
        <w:t>2</w:t>
      </w:r>
    </w:p>
    <w:p w14:paraId="1B79CF9D" w14:textId="2A4F2224" w:rsidR="00814DDA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814DDA">
        <w:rPr>
          <w:rFonts w:ascii="Cambria" w:hAnsi="Cambria"/>
          <w:lang w:val="de-DE"/>
        </w:rPr>
        <w:t xml:space="preserve">Alte </w:t>
      </w:r>
      <w:proofErr w:type="spellStart"/>
      <w:r w:rsidRPr="00814DDA">
        <w:rPr>
          <w:rFonts w:ascii="Cambria" w:hAnsi="Cambria"/>
          <w:lang w:val="de-DE"/>
        </w:rPr>
        <w:t>Schildkrötfabrik</w:t>
      </w:r>
      <w:proofErr w:type="spellEnd"/>
    </w:p>
    <w:p w14:paraId="38DD79BF" w14:textId="4A1E0822" w:rsidR="00814DDA" w:rsidRPr="00814DDA" w:rsidRDefault="00814DD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814DDA">
        <w:rPr>
          <w:rFonts w:ascii="Cambria" w:hAnsi="Cambria"/>
          <w:lang w:val="de-DE"/>
        </w:rPr>
        <w:t>Metro-Gelän</w:t>
      </w:r>
      <w:r w:rsidR="00BB32B2">
        <w:rPr>
          <w:rFonts w:ascii="Cambria" w:hAnsi="Cambria"/>
          <w:lang w:val="de-DE"/>
        </w:rPr>
        <w:t xml:space="preserve">de </w:t>
      </w:r>
      <w:proofErr w:type="spellStart"/>
      <w:r w:rsidR="00BB32B2">
        <w:rPr>
          <w:rFonts w:ascii="Cambria" w:hAnsi="Cambria"/>
          <w:lang w:val="de-DE"/>
        </w:rPr>
        <w:t>Floßwörthstraße</w:t>
      </w:r>
      <w:proofErr w:type="spellEnd"/>
      <w:r w:rsidR="00BB32B2">
        <w:rPr>
          <w:rFonts w:ascii="Cambria" w:hAnsi="Cambria"/>
          <w:lang w:val="de-DE"/>
        </w:rPr>
        <w:t xml:space="preserve"> 36-38, 68199</w:t>
      </w:r>
      <w:r w:rsidRPr="00814DDA">
        <w:rPr>
          <w:rFonts w:ascii="Cambria" w:hAnsi="Cambria"/>
          <w:lang w:val="de-DE"/>
        </w:rPr>
        <w:t xml:space="preserve"> Mannheim</w:t>
      </w:r>
    </w:p>
    <w:p w14:paraId="72F1E12C" w14:textId="77777777" w:rsidR="00814DDA" w:rsidRDefault="00814DDA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75E9E19B" w14:textId="4EE64500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ФРАЙБУРГ (</w:t>
      </w:r>
      <w:r w:rsidR="00375A96" w:rsidRPr="00375A96">
        <w:rPr>
          <w:rFonts w:ascii="Cambria" w:hAnsi="Cambria"/>
          <w:b/>
          <w:lang w:val="de-DE"/>
        </w:rPr>
        <w:t>FREIBURG</w:t>
      </w:r>
      <w:r w:rsidRPr="00375A96">
        <w:rPr>
          <w:rFonts w:ascii="Cambria" w:hAnsi="Cambria"/>
          <w:b/>
        </w:rPr>
        <w:t>)</w:t>
      </w:r>
    </w:p>
    <w:p w14:paraId="4B20AAAF" w14:textId="706E7F4A" w:rsidR="002252EA" w:rsidRDefault="002252E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Haus des Engagements</w:t>
      </w:r>
    </w:p>
    <w:p w14:paraId="5A16240E" w14:textId="5394FF6C" w:rsidR="002252EA" w:rsidRPr="002252EA" w:rsidRDefault="002252E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>
        <w:rPr>
          <w:rFonts w:ascii="Cambria" w:hAnsi="Cambria"/>
          <w:lang w:val="de-DE"/>
        </w:rPr>
        <w:t>Rhelingstrasse</w:t>
      </w:r>
      <w:proofErr w:type="spellEnd"/>
      <w:r>
        <w:rPr>
          <w:rFonts w:ascii="Cambria" w:hAnsi="Cambria"/>
          <w:lang w:val="de-DE"/>
        </w:rPr>
        <w:t xml:space="preserve"> 9, 79100 Freiburg</w:t>
      </w:r>
    </w:p>
    <w:p w14:paraId="28DD1C49" w14:textId="77777777" w:rsidR="002252EA" w:rsidRDefault="002252EA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73E0884D" w14:textId="1617C494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КОНСТАНЦ (</w:t>
      </w:r>
      <w:r w:rsidR="00375A96" w:rsidRPr="00375A96">
        <w:rPr>
          <w:rFonts w:ascii="Cambria" w:hAnsi="Cambria"/>
          <w:b/>
          <w:lang w:val="de-DE"/>
        </w:rPr>
        <w:t>KONSTANZ</w:t>
      </w:r>
      <w:r w:rsidRPr="00375A96">
        <w:rPr>
          <w:rFonts w:ascii="Cambria" w:hAnsi="Cambria"/>
          <w:b/>
        </w:rPr>
        <w:t>)</w:t>
      </w:r>
    </w:p>
    <w:p w14:paraId="3135E247" w14:textId="023B8D71" w:rsidR="002252EA" w:rsidRDefault="00526D83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47</w:t>
      </w:r>
      <w:r w:rsidR="00F645F0"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r w:rsidR="00F645F0"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°</w:t>
      </w:r>
      <w:r>
        <w:rPr>
          <w:rFonts w:ascii="Cambria" w:hAnsi="Cambria"/>
          <w:lang w:val="de-DE"/>
        </w:rPr>
        <w:t xml:space="preserve"> Gartner Hotels Konstanz</w:t>
      </w:r>
    </w:p>
    <w:p w14:paraId="2581DC08" w14:textId="681F3B3B" w:rsidR="00526D83" w:rsidRPr="00526D83" w:rsidRDefault="00526D83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Reichenaustraße 17, 78467</w:t>
      </w:r>
      <w:r w:rsidR="00BB32B2">
        <w:rPr>
          <w:rFonts w:ascii="Cambria" w:hAnsi="Cambria"/>
          <w:lang w:val="de-DE"/>
        </w:rPr>
        <w:t xml:space="preserve"> Konstanz</w:t>
      </w:r>
    </w:p>
    <w:p w14:paraId="4CE46A3E" w14:textId="77777777" w:rsidR="00526D83" w:rsidRDefault="00526D83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3E48DCAE" w14:textId="77777777" w:rsidR="006E7CF6" w:rsidRDefault="006E7CF6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7567FC8F" w14:textId="48C4BB0E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 xml:space="preserve">КАРЛСРУЕ ( </w:t>
      </w:r>
      <w:r w:rsidR="00375A96" w:rsidRPr="00375A96">
        <w:rPr>
          <w:rFonts w:ascii="Cambria" w:hAnsi="Cambria"/>
          <w:b/>
          <w:lang w:val="de-DE"/>
        </w:rPr>
        <w:t>KARLSRUHE</w:t>
      </w:r>
      <w:r w:rsidRPr="00375A96">
        <w:rPr>
          <w:rFonts w:ascii="Cambria" w:hAnsi="Cambria"/>
          <w:b/>
        </w:rPr>
        <w:t>)</w:t>
      </w:r>
    </w:p>
    <w:p w14:paraId="4732EB8D" w14:textId="40640368" w:rsidR="00F645F0" w:rsidRDefault="009C0137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Jugendzentrum Anne-Frank-Haus, Veranstaltungssaal Anne-Frank</w:t>
      </w:r>
    </w:p>
    <w:p w14:paraId="57E3723D" w14:textId="090AA819" w:rsidR="009C0137" w:rsidRDefault="009C0137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spellStart"/>
      <w:r>
        <w:rPr>
          <w:rFonts w:ascii="Cambria" w:hAnsi="Cambria"/>
          <w:lang w:val="de-DE"/>
        </w:rPr>
        <w:t>Molkerstr</w:t>
      </w:r>
      <w:proofErr w:type="spellEnd"/>
      <w:r>
        <w:rPr>
          <w:rFonts w:ascii="Cambria" w:hAnsi="Cambria"/>
          <w:lang w:val="de-DE"/>
        </w:rPr>
        <w:t>. 20, 76133 Karlsruhe</w:t>
      </w:r>
    </w:p>
    <w:p w14:paraId="52326348" w14:textId="1C68CA20" w:rsidR="00B462D8" w:rsidRDefault="00B462D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0D6B8847" w14:textId="77777777" w:rsidR="00B462D8" w:rsidRDefault="00B462D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44A9BE0B" w14:textId="721792E6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ХАЙЛБРОН (</w:t>
      </w:r>
      <w:r w:rsidR="00375A96" w:rsidRPr="00375A96">
        <w:rPr>
          <w:rFonts w:ascii="Cambria" w:hAnsi="Cambria"/>
          <w:b/>
          <w:lang w:val="de-DE"/>
        </w:rPr>
        <w:t>HEILBRONN</w:t>
      </w:r>
      <w:r w:rsidRPr="00375A96">
        <w:rPr>
          <w:rFonts w:ascii="Cambria" w:hAnsi="Cambria"/>
          <w:b/>
        </w:rPr>
        <w:t>)</w:t>
      </w:r>
    </w:p>
    <w:p w14:paraId="64616CDE" w14:textId="58304FB8" w:rsidR="009C0137" w:rsidRPr="009C0137" w:rsidRDefault="009C0137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9C0137">
        <w:rPr>
          <w:rFonts w:ascii="Cambria" w:hAnsi="Cambria"/>
          <w:lang w:val="de-DE"/>
        </w:rPr>
        <w:t>Insel Hotel</w:t>
      </w:r>
    </w:p>
    <w:p w14:paraId="506F1857" w14:textId="20054E63" w:rsidR="009C0137" w:rsidRPr="009C0137" w:rsidRDefault="009C0137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gramStart"/>
      <w:r w:rsidRPr="009C0137">
        <w:rPr>
          <w:rFonts w:ascii="Cambria" w:hAnsi="Cambria"/>
          <w:lang w:val="de-DE"/>
        </w:rPr>
        <w:t>Willy-Mayer Brücke</w:t>
      </w:r>
      <w:proofErr w:type="gramEnd"/>
      <w:r w:rsidRPr="009C0137">
        <w:rPr>
          <w:rFonts w:ascii="Cambria" w:hAnsi="Cambria"/>
          <w:lang w:val="de-DE"/>
        </w:rPr>
        <w:t>, 74072 Heilbronn</w:t>
      </w:r>
    </w:p>
    <w:p w14:paraId="7D1D576D" w14:textId="77777777" w:rsidR="001600F2" w:rsidRDefault="001600F2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372EC16A" w14:textId="76F3AC13" w:rsidR="007876C9" w:rsidRPr="00375A96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ХАЙДЕЛБЕРГ (</w:t>
      </w:r>
      <w:r w:rsidR="00375A96" w:rsidRPr="00375A96">
        <w:rPr>
          <w:rFonts w:ascii="Cambria" w:hAnsi="Cambria"/>
          <w:b/>
          <w:lang w:val="de-DE"/>
        </w:rPr>
        <w:t>HEIDELBERG</w:t>
      </w:r>
      <w:r w:rsidRPr="00375A96">
        <w:rPr>
          <w:rFonts w:ascii="Cambria" w:hAnsi="Cambria"/>
          <w:b/>
        </w:rPr>
        <w:t>)</w:t>
      </w:r>
      <w:r w:rsidR="00602E39">
        <w:rPr>
          <w:rFonts w:ascii="Cambria" w:hAnsi="Cambria"/>
          <w:b/>
        </w:rPr>
        <w:t xml:space="preserve">                                                                                                                          </w:t>
      </w:r>
    </w:p>
    <w:p w14:paraId="1C17CCD8" w14:textId="24E0755F" w:rsidR="001600F2" w:rsidRDefault="001600F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proofErr w:type="gramStart"/>
      <w:r>
        <w:rPr>
          <w:rFonts w:ascii="Cambria" w:hAnsi="Cambria"/>
          <w:lang w:val="de-DE"/>
        </w:rPr>
        <w:t>Buddys(</w:t>
      </w:r>
      <w:proofErr w:type="gramEnd"/>
      <w:r>
        <w:rPr>
          <w:rFonts w:ascii="Cambria" w:hAnsi="Cambria"/>
          <w:lang w:val="de-DE"/>
        </w:rPr>
        <w:t>Kegelbahn Heidelberg)</w:t>
      </w:r>
    </w:p>
    <w:p w14:paraId="52038E35" w14:textId="7E8950F6" w:rsidR="001600F2" w:rsidRPr="001600F2" w:rsidRDefault="001600F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Gottlieb-Daimler Straße 16, 69115 Heidelberg</w:t>
      </w:r>
    </w:p>
    <w:p w14:paraId="74386119" w14:textId="77777777" w:rsidR="008642ED" w:rsidRDefault="008642ED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0BBE6858" w14:textId="63B00EE5" w:rsidR="007876C9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РАВЕНСБУРГ (</w:t>
      </w:r>
      <w:r w:rsidR="00375A96" w:rsidRPr="00375A96">
        <w:rPr>
          <w:rFonts w:ascii="Cambria" w:hAnsi="Cambria"/>
          <w:b/>
          <w:lang w:val="de-DE"/>
        </w:rPr>
        <w:t>RAVENSBURG</w:t>
      </w:r>
      <w:r w:rsidRPr="00375A96">
        <w:rPr>
          <w:rFonts w:ascii="Cambria" w:hAnsi="Cambria"/>
          <w:b/>
        </w:rPr>
        <w:t>)</w:t>
      </w:r>
    </w:p>
    <w:p w14:paraId="4E049F2A" w14:textId="0C53278D" w:rsidR="001600F2" w:rsidRDefault="008642ED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Gasthof Ochsen</w:t>
      </w:r>
    </w:p>
    <w:p w14:paraId="6D21089D" w14:textId="0AD638A1" w:rsidR="008642ED" w:rsidRDefault="008642ED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Eichelstraße 17, 88212 Ravensburg</w:t>
      </w:r>
    </w:p>
    <w:p w14:paraId="574741B1" w14:textId="77777777" w:rsidR="008642ED" w:rsidRPr="008642ED" w:rsidRDefault="008642ED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</w:p>
    <w:p w14:paraId="7B7BB0CD" w14:textId="31F1EA3A" w:rsidR="007876C9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ОФЕНБУРГ (</w:t>
      </w:r>
      <w:r w:rsidR="00375A96" w:rsidRPr="00375A96">
        <w:rPr>
          <w:rFonts w:ascii="Cambria" w:hAnsi="Cambria"/>
          <w:b/>
          <w:lang w:val="de-DE"/>
        </w:rPr>
        <w:t>OFFENBURG</w:t>
      </w:r>
      <w:r w:rsidRPr="00375A96">
        <w:rPr>
          <w:rFonts w:ascii="Cambria" w:hAnsi="Cambria"/>
          <w:b/>
        </w:rPr>
        <w:t>)</w:t>
      </w:r>
    </w:p>
    <w:p w14:paraId="28B38D83" w14:textId="7C93CA2E" w:rsidR="008642ED" w:rsidRDefault="0032374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Stadtteil-und Familienzentrum am Mühlbach</w:t>
      </w:r>
    </w:p>
    <w:p w14:paraId="4CC037A1" w14:textId="2ED592ED" w:rsidR="00323742" w:rsidRPr="00323742" w:rsidRDefault="0032374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>
        <w:rPr>
          <w:rFonts w:ascii="Cambria" w:hAnsi="Cambria"/>
          <w:lang w:val="de-DE"/>
        </w:rPr>
        <w:t>Vogesenstr. 14a, 77652 Offenburg</w:t>
      </w:r>
    </w:p>
    <w:p w14:paraId="51BB646C" w14:textId="77777777" w:rsidR="00B462D8" w:rsidRDefault="00B462D8" w:rsidP="00375A96">
      <w:pPr>
        <w:tabs>
          <w:tab w:val="left" w:pos="709"/>
        </w:tabs>
        <w:jc w:val="both"/>
        <w:rPr>
          <w:rFonts w:ascii="Cambria" w:hAnsi="Cambria"/>
          <w:b/>
        </w:rPr>
      </w:pPr>
    </w:p>
    <w:p w14:paraId="0C164AE3" w14:textId="7157D60B" w:rsidR="007876C9" w:rsidRDefault="007876C9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375A96">
        <w:rPr>
          <w:rFonts w:ascii="Cambria" w:hAnsi="Cambria"/>
          <w:b/>
        </w:rPr>
        <w:t>УЛМ (</w:t>
      </w:r>
      <w:r w:rsidR="00375A96" w:rsidRPr="00375A96">
        <w:rPr>
          <w:rFonts w:ascii="Cambria" w:hAnsi="Cambria"/>
          <w:b/>
          <w:lang w:val="de-DE"/>
        </w:rPr>
        <w:t>ULM</w:t>
      </w:r>
      <w:r w:rsidRPr="00375A96">
        <w:rPr>
          <w:rFonts w:ascii="Cambria" w:hAnsi="Cambria"/>
          <w:b/>
        </w:rPr>
        <w:t xml:space="preserve"> )</w:t>
      </w:r>
    </w:p>
    <w:p w14:paraId="081EB57B" w14:textId="22AB2883" w:rsidR="00323742" w:rsidRPr="00812982" w:rsidRDefault="0081298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812982">
        <w:rPr>
          <w:rFonts w:ascii="Cambria" w:hAnsi="Cambria"/>
          <w:lang w:val="de-DE"/>
        </w:rPr>
        <w:t xml:space="preserve">Freundschaft Kultur und Jugend </w:t>
      </w:r>
      <w:proofErr w:type="spellStart"/>
      <w:r w:rsidRPr="00812982">
        <w:rPr>
          <w:rFonts w:ascii="Cambria" w:hAnsi="Cambria"/>
          <w:lang w:val="de-DE"/>
        </w:rPr>
        <w:t>e.V.Ulm</w:t>
      </w:r>
      <w:proofErr w:type="spellEnd"/>
    </w:p>
    <w:p w14:paraId="1B3DFF89" w14:textId="4328C672" w:rsidR="00812982" w:rsidRPr="00812982" w:rsidRDefault="00812982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812982">
        <w:rPr>
          <w:rFonts w:ascii="Cambria" w:hAnsi="Cambria"/>
          <w:lang w:val="de-DE"/>
        </w:rPr>
        <w:t xml:space="preserve">Unterer </w:t>
      </w:r>
      <w:proofErr w:type="spellStart"/>
      <w:r w:rsidRPr="00812982">
        <w:rPr>
          <w:rFonts w:ascii="Cambria" w:hAnsi="Cambria"/>
          <w:lang w:val="de-DE"/>
        </w:rPr>
        <w:t>Kuhberg</w:t>
      </w:r>
      <w:proofErr w:type="spellEnd"/>
      <w:r w:rsidRPr="00812982">
        <w:rPr>
          <w:rFonts w:ascii="Cambria" w:hAnsi="Cambria"/>
          <w:lang w:val="de-DE"/>
        </w:rPr>
        <w:t xml:space="preserve"> 16, 89077 Ulm</w:t>
      </w:r>
    </w:p>
    <w:p w14:paraId="0E51D730" w14:textId="77777777" w:rsidR="00812982" w:rsidRPr="00812982" w:rsidRDefault="00812982" w:rsidP="00375A96">
      <w:pPr>
        <w:tabs>
          <w:tab w:val="left" w:pos="709"/>
        </w:tabs>
        <w:jc w:val="both"/>
        <w:rPr>
          <w:rFonts w:ascii="Cambria" w:hAnsi="Cambria"/>
          <w:b/>
          <w:lang w:val="de-DE"/>
        </w:rPr>
      </w:pPr>
    </w:p>
    <w:p w14:paraId="0C9C7042" w14:textId="5DA49958" w:rsidR="007876C9" w:rsidRPr="00082252" w:rsidRDefault="00D2223B" w:rsidP="00375A96">
      <w:pPr>
        <w:tabs>
          <w:tab w:val="left" w:pos="709"/>
        </w:tabs>
        <w:jc w:val="both"/>
        <w:rPr>
          <w:rFonts w:ascii="Cambria" w:hAnsi="Cambria"/>
          <w:b/>
        </w:rPr>
      </w:pPr>
      <w:r w:rsidRPr="00D2223B">
        <w:rPr>
          <w:rFonts w:ascii="Cambria" w:hAnsi="Cambria"/>
          <w:b/>
        </w:rPr>
        <w:t>РОЙТЛИНГЕН (REUTLINGEN)</w:t>
      </w:r>
      <w:r w:rsidR="00082252">
        <w:rPr>
          <w:rFonts w:ascii="Cambria" w:hAnsi="Cambria"/>
          <w:b/>
        </w:rPr>
        <w:t>“</w:t>
      </w:r>
    </w:p>
    <w:p w14:paraId="1656BE8E" w14:textId="4838A60D" w:rsidR="00D2223B" w:rsidRPr="000E08EA" w:rsidRDefault="000E08EA" w:rsidP="00375A96">
      <w:pPr>
        <w:tabs>
          <w:tab w:val="left" w:pos="709"/>
        </w:tabs>
        <w:jc w:val="both"/>
        <w:rPr>
          <w:rFonts w:ascii="Cambria" w:hAnsi="Cambria"/>
          <w:lang w:val="de-DE"/>
        </w:rPr>
      </w:pPr>
      <w:r w:rsidRPr="000E08EA">
        <w:rPr>
          <w:rFonts w:ascii="Cambria" w:hAnsi="Cambria"/>
          <w:lang w:val="de-DE"/>
        </w:rPr>
        <w:t>Integrations- und Bildungszentrumdialog e.V.</w:t>
      </w:r>
    </w:p>
    <w:p w14:paraId="404713AB" w14:textId="13704197" w:rsidR="000E08EA" w:rsidRPr="007C4981" w:rsidRDefault="000E08EA" w:rsidP="00375A96">
      <w:pPr>
        <w:tabs>
          <w:tab w:val="left" w:pos="709"/>
        </w:tabs>
        <w:jc w:val="both"/>
        <w:rPr>
          <w:rFonts w:ascii="Cambria" w:hAnsi="Cambria"/>
          <w:lang w:val="ru-RU"/>
        </w:rPr>
      </w:pPr>
      <w:r w:rsidRPr="000E08EA">
        <w:rPr>
          <w:rFonts w:ascii="Cambria" w:hAnsi="Cambria"/>
          <w:lang w:val="de-DE"/>
        </w:rPr>
        <w:t>Ringelbachstr</w:t>
      </w:r>
      <w:r w:rsidRPr="007C4981">
        <w:rPr>
          <w:rFonts w:ascii="Cambria" w:hAnsi="Cambria"/>
          <w:lang w:val="ru-RU"/>
        </w:rPr>
        <w:t xml:space="preserve">. 195/001, 72762 </w:t>
      </w:r>
      <w:r w:rsidRPr="000E08EA">
        <w:rPr>
          <w:rFonts w:ascii="Cambria" w:hAnsi="Cambria"/>
          <w:lang w:val="de-DE"/>
        </w:rPr>
        <w:t>Reutlingen</w:t>
      </w:r>
    </w:p>
    <w:p w14:paraId="4411003C" w14:textId="2EC88E2A" w:rsidR="00082252" w:rsidRDefault="00082252" w:rsidP="00375A96">
      <w:pPr>
        <w:tabs>
          <w:tab w:val="left" w:pos="709"/>
        </w:tabs>
        <w:jc w:val="both"/>
        <w:rPr>
          <w:rFonts w:ascii="Cambria" w:hAnsi="Cambria"/>
        </w:rPr>
      </w:pPr>
    </w:p>
    <w:p w14:paraId="5F02AEE2" w14:textId="7D4AACAA" w:rsidR="00786267" w:rsidRPr="00786267" w:rsidRDefault="00786267" w:rsidP="00375A96">
      <w:pPr>
        <w:tabs>
          <w:tab w:val="left" w:pos="709"/>
        </w:tabs>
        <w:jc w:val="both"/>
        <w:rPr>
          <w:rFonts w:ascii="Cambria" w:hAnsi="Cambria"/>
        </w:rPr>
      </w:pPr>
    </w:p>
    <w:p w14:paraId="1A56EF93" w14:textId="77777777" w:rsidR="0085462E" w:rsidRPr="000E08EA" w:rsidRDefault="0085462E" w:rsidP="00375A96">
      <w:pPr>
        <w:tabs>
          <w:tab w:val="left" w:pos="709"/>
        </w:tabs>
        <w:jc w:val="both"/>
        <w:rPr>
          <w:rFonts w:ascii="Cambria" w:hAnsi="Cambria"/>
        </w:rPr>
      </w:pPr>
      <w:bookmarkStart w:id="0" w:name="_GoBack"/>
      <w:bookmarkEnd w:id="0"/>
    </w:p>
    <w:sectPr w:rsidR="0085462E" w:rsidRPr="000E08EA" w:rsidSect="006A3605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640E7E"/>
    <w:multiLevelType w:val="hybridMultilevel"/>
    <w:tmpl w:val="4CFCE7BE"/>
    <w:lvl w:ilvl="0" w:tplc="220CAF8E">
      <w:start w:val="1"/>
      <w:numFmt w:val="decimal"/>
      <w:lvlText w:val="%1."/>
      <w:lvlJc w:val="left"/>
      <w:pPr>
        <w:ind w:left="1924" w:hanging="121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9" w:hanging="360"/>
      </w:pPr>
    </w:lvl>
    <w:lvl w:ilvl="2" w:tplc="0402001B" w:tentative="1">
      <w:start w:val="1"/>
      <w:numFmt w:val="lowerRoman"/>
      <w:lvlText w:val="%3."/>
      <w:lvlJc w:val="right"/>
      <w:pPr>
        <w:ind w:left="2509" w:hanging="180"/>
      </w:pPr>
    </w:lvl>
    <w:lvl w:ilvl="3" w:tplc="0402000F" w:tentative="1">
      <w:start w:val="1"/>
      <w:numFmt w:val="decimal"/>
      <w:lvlText w:val="%4."/>
      <w:lvlJc w:val="left"/>
      <w:pPr>
        <w:ind w:left="3229" w:hanging="360"/>
      </w:pPr>
    </w:lvl>
    <w:lvl w:ilvl="4" w:tplc="04020019" w:tentative="1">
      <w:start w:val="1"/>
      <w:numFmt w:val="lowerLetter"/>
      <w:lvlText w:val="%5."/>
      <w:lvlJc w:val="left"/>
      <w:pPr>
        <w:ind w:left="3949" w:hanging="360"/>
      </w:pPr>
    </w:lvl>
    <w:lvl w:ilvl="5" w:tplc="0402001B" w:tentative="1">
      <w:start w:val="1"/>
      <w:numFmt w:val="lowerRoman"/>
      <w:lvlText w:val="%6."/>
      <w:lvlJc w:val="right"/>
      <w:pPr>
        <w:ind w:left="4669" w:hanging="180"/>
      </w:pPr>
    </w:lvl>
    <w:lvl w:ilvl="6" w:tplc="0402000F" w:tentative="1">
      <w:start w:val="1"/>
      <w:numFmt w:val="decimal"/>
      <w:lvlText w:val="%7."/>
      <w:lvlJc w:val="left"/>
      <w:pPr>
        <w:ind w:left="5389" w:hanging="360"/>
      </w:pPr>
    </w:lvl>
    <w:lvl w:ilvl="7" w:tplc="04020019" w:tentative="1">
      <w:start w:val="1"/>
      <w:numFmt w:val="lowerLetter"/>
      <w:lvlText w:val="%8."/>
      <w:lvlJc w:val="left"/>
      <w:pPr>
        <w:ind w:left="6109" w:hanging="360"/>
      </w:pPr>
    </w:lvl>
    <w:lvl w:ilvl="8" w:tplc="040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517674C1"/>
    <w:multiLevelType w:val="hybridMultilevel"/>
    <w:tmpl w:val="7C869724"/>
    <w:lvl w:ilvl="0" w:tplc="DA7A2FDC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7CF3E14"/>
    <w:multiLevelType w:val="hybridMultilevel"/>
    <w:tmpl w:val="8AE293BE"/>
    <w:lvl w:ilvl="0" w:tplc="CF2EA16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69E24377"/>
    <w:multiLevelType w:val="hybridMultilevel"/>
    <w:tmpl w:val="6E6A3F94"/>
    <w:lvl w:ilvl="0" w:tplc="0CBE59CC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MyMDA3MzEyNzFR0lEKTi0uzszPAykwrQUAQhgBtywAAAA="/>
  </w:docVars>
  <w:rsids>
    <w:rsidRoot w:val="0000152F"/>
    <w:rsid w:val="0000152F"/>
    <w:rsid w:val="0001565F"/>
    <w:rsid w:val="000173EB"/>
    <w:rsid w:val="00017B9A"/>
    <w:rsid w:val="00021D51"/>
    <w:rsid w:val="000227E2"/>
    <w:rsid w:val="00024356"/>
    <w:rsid w:val="00042D29"/>
    <w:rsid w:val="00042EEA"/>
    <w:rsid w:val="00043DFB"/>
    <w:rsid w:val="00046A09"/>
    <w:rsid w:val="00053BE0"/>
    <w:rsid w:val="00073FFD"/>
    <w:rsid w:val="000755C0"/>
    <w:rsid w:val="00082252"/>
    <w:rsid w:val="000830DC"/>
    <w:rsid w:val="000A70BD"/>
    <w:rsid w:val="000C1294"/>
    <w:rsid w:val="000C55BB"/>
    <w:rsid w:val="000D3A39"/>
    <w:rsid w:val="000D6AEC"/>
    <w:rsid w:val="000E08EA"/>
    <w:rsid w:val="000E3A83"/>
    <w:rsid w:val="001060CA"/>
    <w:rsid w:val="0015623D"/>
    <w:rsid w:val="001573CD"/>
    <w:rsid w:val="001600F2"/>
    <w:rsid w:val="00164886"/>
    <w:rsid w:val="00165C53"/>
    <w:rsid w:val="00170062"/>
    <w:rsid w:val="00171187"/>
    <w:rsid w:val="00176E39"/>
    <w:rsid w:val="001B1D68"/>
    <w:rsid w:val="001C313B"/>
    <w:rsid w:val="001C583C"/>
    <w:rsid w:val="001D2791"/>
    <w:rsid w:val="001D7A74"/>
    <w:rsid w:val="001E24CB"/>
    <w:rsid w:val="001F03D6"/>
    <w:rsid w:val="001F73C4"/>
    <w:rsid w:val="002020C2"/>
    <w:rsid w:val="002050A1"/>
    <w:rsid w:val="00222551"/>
    <w:rsid w:val="00224DF9"/>
    <w:rsid w:val="002252EA"/>
    <w:rsid w:val="00234460"/>
    <w:rsid w:val="002350BB"/>
    <w:rsid w:val="00235C45"/>
    <w:rsid w:val="00240573"/>
    <w:rsid w:val="00244B36"/>
    <w:rsid w:val="00251FFA"/>
    <w:rsid w:val="00267123"/>
    <w:rsid w:val="00274C66"/>
    <w:rsid w:val="00280867"/>
    <w:rsid w:val="002A483B"/>
    <w:rsid w:val="002B67C7"/>
    <w:rsid w:val="002D2E53"/>
    <w:rsid w:val="002E3061"/>
    <w:rsid w:val="002E3621"/>
    <w:rsid w:val="002F3BBB"/>
    <w:rsid w:val="00323742"/>
    <w:rsid w:val="003241AF"/>
    <w:rsid w:val="00324E8A"/>
    <w:rsid w:val="0034395E"/>
    <w:rsid w:val="003446F8"/>
    <w:rsid w:val="003530F2"/>
    <w:rsid w:val="003678B0"/>
    <w:rsid w:val="00375A96"/>
    <w:rsid w:val="00376BCB"/>
    <w:rsid w:val="00381FEF"/>
    <w:rsid w:val="00392DC8"/>
    <w:rsid w:val="003A3885"/>
    <w:rsid w:val="003A641E"/>
    <w:rsid w:val="003A7C5D"/>
    <w:rsid w:val="003B214A"/>
    <w:rsid w:val="003C105C"/>
    <w:rsid w:val="003D016C"/>
    <w:rsid w:val="003E0891"/>
    <w:rsid w:val="003E112B"/>
    <w:rsid w:val="003F6CA2"/>
    <w:rsid w:val="00416F20"/>
    <w:rsid w:val="004257D2"/>
    <w:rsid w:val="004322AE"/>
    <w:rsid w:val="00432EEF"/>
    <w:rsid w:val="00440835"/>
    <w:rsid w:val="00490973"/>
    <w:rsid w:val="00491B74"/>
    <w:rsid w:val="004938D1"/>
    <w:rsid w:val="004B66A1"/>
    <w:rsid w:val="004B6F6B"/>
    <w:rsid w:val="004B753A"/>
    <w:rsid w:val="004C2E7C"/>
    <w:rsid w:val="004E7EBA"/>
    <w:rsid w:val="004F03A0"/>
    <w:rsid w:val="004F335E"/>
    <w:rsid w:val="0050097E"/>
    <w:rsid w:val="00511469"/>
    <w:rsid w:val="00517B67"/>
    <w:rsid w:val="00520488"/>
    <w:rsid w:val="00526D83"/>
    <w:rsid w:val="0053414D"/>
    <w:rsid w:val="005355B8"/>
    <w:rsid w:val="00544D23"/>
    <w:rsid w:val="00544D54"/>
    <w:rsid w:val="00546FF9"/>
    <w:rsid w:val="00560CB3"/>
    <w:rsid w:val="00571B37"/>
    <w:rsid w:val="00572DEA"/>
    <w:rsid w:val="0058136B"/>
    <w:rsid w:val="005853DD"/>
    <w:rsid w:val="00593DFD"/>
    <w:rsid w:val="00594879"/>
    <w:rsid w:val="005A0110"/>
    <w:rsid w:val="005B0572"/>
    <w:rsid w:val="005B7A1E"/>
    <w:rsid w:val="005C0B6D"/>
    <w:rsid w:val="005C6C9B"/>
    <w:rsid w:val="005D2433"/>
    <w:rsid w:val="005E595E"/>
    <w:rsid w:val="00600960"/>
    <w:rsid w:val="00602E39"/>
    <w:rsid w:val="0061071A"/>
    <w:rsid w:val="006123F3"/>
    <w:rsid w:val="00615A09"/>
    <w:rsid w:val="00620752"/>
    <w:rsid w:val="006402C5"/>
    <w:rsid w:val="0068527D"/>
    <w:rsid w:val="00686B98"/>
    <w:rsid w:val="00687B91"/>
    <w:rsid w:val="006A0A4D"/>
    <w:rsid w:val="006A3605"/>
    <w:rsid w:val="006C2058"/>
    <w:rsid w:val="006C7162"/>
    <w:rsid w:val="006D461B"/>
    <w:rsid w:val="006D736B"/>
    <w:rsid w:val="006E46FE"/>
    <w:rsid w:val="006E7CF6"/>
    <w:rsid w:val="006F1EBC"/>
    <w:rsid w:val="006F6839"/>
    <w:rsid w:val="00702577"/>
    <w:rsid w:val="00705BA5"/>
    <w:rsid w:val="007255A5"/>
    <w:rsid w:val="00742D06"/>
    <w:rsid w:val="00753127"/>
    <w:rsid w:val="007641C4"/>
    <w:rsid w:val="00765F8A"/>
    <w:rsid w:val="00770C35"/>
    <w:rsid w:val="00782193"/>
    <w:rsid w:val="007833DE"/>
    <w:rsid w:val="00786267"/>
    <w:rsid w:val="007876C9"/>
    <w:rsid w:val="007A4E15"/>
    <w:rsid w:val="007B168B"/>
    <w:rsid w:val="007C4981"/>
    <w:rsid w:val="007D14A9"/>
    <w:rsid w:val="007F2CB1"/>
    <w:rsid w:val="007F7B65"/>
    <w:rsid w:val="0080690C"/>
    <w:rsid w:val="008120E8"/>
    <w:rsid w:val="00812982"/>
    <w:rsid w:val="00814DDA"/>
    <w:rsid w:val="008179FE"/>
    <w:rsid w:val="0082395A"/>
    <w:rsid w:val="008343C9"/>
    <w:rsid w:val="00837B98"/>
    <w:rsid w:val="0084158B"/>
    <w:rsid w:val="00846B47"/>
    <w:rsid w:val="00847DDF"/>
    <w:rsid w:val="00847EAE"/>
    <w:rsid w:val="0085462E"/>
    <w:rsid w:val="008561F4"/>
    <w:rsid w:val="008615A2"/>
    <w:rsid w:val="008642ED"/>
    <w:rsid w:val="008726DF"/>
    <w:rsid w:val="0087456D"/>
    <w:rsid w:val="00881787"/>
    <w:rsid w:val="008A76DE"/>
    <w:rsid w:val="008A797C"/>
    <w:rsid w:val="008C3824"/>
    <w:rsid w:val="008C4326"/>
    <w:rsid w:val="008D6104"/>
    <w:rsid w:val="008D7FD8"/>
    <w:rsid w:val="008E2C38"/>
    <w:rsid w:val="008E75EB"/>
    <w:rsid w:val="008F4714"/>
    <w:rsid w:val="00907198"/>
    <w:rsid w:val="00912D38"/>
    <w:rsid w:val="00914237"/>
    <w:rsid w:val="009243F8"/>
    <w:rsid w:val="009368DF"/>
    <w:rsid w:val="00981AA6"/>
    <w:rsid w:val="00982D51"/>
    <w:rsid w:val="00986A5B"/>
    <w:rsid w:val="00992B4B"/>
    <w:rsid w:val="00993323"/>
    <w:rsid w:val="00996100"/>
    <w:rsid w:val="009B5413"/>
    <w:rsid w:val="009B6148"/>
    <w:rsid w:val="009C0137"/>
    <w:rsid w:val="009D42F2"/>
    <w:rsid w:val="009E32FC"/>
    <w:rsid w:val="009F2C6B"/>
    <w:rsid w:val="009F448A"/>
    <w:rsid w:val="009F53E8"/>
    <w:rsid w:val="00A12205"/>
    <w:rsid w:val="00A12C10"/>
    <w:rsid w:val="00A146B8"/>
    <w:rsid w:val="00A2743B"/>
    <w:rsid w:val="00A328E6"/>
    <w:rsid w:val="00A32978"/>
    <w:rsid w:val="00A37A4C"/>
    <w:rsid w:val="00A52088"/>
    <w:rsid w:val="00A574C4"/>
    <w:rsid w:val="00A61E2D"/>
    <w:rsid w:val="00A64F78"/>
    <w:rsid w:val="00A73EFE"/>
    <w:rsid w:val="00A94580"/>
    <w:rsid w:val="00A97E02"/>
    <w:rsid w:val="00AA6AA8"/>
    <w:rsid w:val="00AB0773"/>
    <w:rsid w:val="00AB1739"/>
    <w:rsid w:val="00AB5063"/>
    <w:rsid w:val="00AB5361"/>
    <w:rsid w:val="00AC1D4E"/>
    <w:rsid w:val="00AC206E"/>
    <w:rsid w:val="00AC6ACB"/>
    <w:rsid w:val="00AE48CA"/>
    <w:rsid w:val="00AF3B5D"/>
    <w:rsid w:val="00AF3F03"/>
    <w:rsid w:val="00AF69A8"/>
    <w:rsid w:val="00B0069B"/>
    <w:rsid w:val="00B006A1"/>
    <w:rsid w:val="00B00B3F"/>
    <w:rsid w:val="00B03275"/>
    <w:rsid w:val="00B14086"/>
    <w:rsid w:val="00B170C7"/>
    <w:rsid w:val="00B22F8A"/>
    <w:rsid w:val="00B3604F"/>
    <w:rsid w:val="00B433BF"/>
    <w:rsid w:val="00B462D8"/>
    <w:rsid w:val="00B56C6E"/>
    <w:rsid w:val="00B701F8"/>
    <w:rsid w:val="00BB32B2"/>
    <w:rsid w:val="00BB46AB"/>
    <w:rsid w:val="00BE16E8"/>
    <w:rsid w:val="00BE26C7"/>
    <w:rsid w:val="00C271C4"/>
    <w:rsid w:val="00C3394D"/>
    <w:rsid w:val="00C41838"/>
    <w:rsid w:val="00C4235A"/>
    <w:rsid w:val="00C55DA1"/>
    <w:rsid w:val="00C910F6"/>
    <w:rsid w:val="00C91254"/>
    <w:rsid w:val="00C9188F"/>
    <w:rsid w:val="00C94D67"/>
    <w:rsid w:val="00C95B93"/>
    <w:rsid w:val="00CB01CF"/>
    <w:rsid w:val="00CB6AFE"/>
    <w:rsid w:val="00CC38F0"/>
    <w:rsid w:val="00CE648C"/>
    <w:rsid w:val="00D013B8"/>
    <w:rsid w:val="00D01CB8"/>
    <w:rsid w:val="00D060E9"/>
    <w:rsid w:val="00D2223B"/>
    <w:rsid w:val="00D23F0B"/>
    <w:rsid w:val="00D34ED0"/>
    <w:rsid w:val="00D560A9"/>
    <w:rsid w:val="00D66D4C"/>
    <w:rsid w:val="00D7116C"/>
    <w:rsid w:val="00D712A0"/>
    <w:rsid w:val="00D748EE"/>
    <w:rsid w:val="00D74B26"/>
    <w:rsid w:val="00DA2B98"/>
    <w:rsid w:val="00DD238F"/>
    <w:rsid w:val="00DD79D9"/>
    <w:rsid w:val="00DF78B3"/>
    <w:rsid w:val="00E2241C"/>
    <w:rsid w:val="00E502EF"/>
    <w:rsid w:val="00E508E2"/>
    <w:rsid w:val="00E57529"/>
    <w:rsid w:val="00E6726D"/>
    <w:rsid w:val="00E72DDB"/>
    <w:rsid w:val="00E85099"/>
    <w:rsid w:val="00E859E8"/>
    <w:rsid w:val="00E919C5"/>
    <w:rsid w:val="00EA02A1"/>
    <w:rsid w:val="00EA402A"/>
    <w:rsid w:val="00EC669F"/>
    <w:rsid w:val="00EC66D0"/>
    <w:rsid w:val="00ED3BAD"/>
    <w:rsid w:val="00EE3B20"/>
    <w:rsid w:val="00EE52F4"/>
    <w:rsid w:val="00F123BB"/>
    <w:rsid w:val="00F21CD6"/>
    <w:rsid w:val="00F31C6A"/>
    <w:rsid w:val="00F5350A"/>
    <w:rsid w:val="00F60878"/>
    <w:rsid w:val="00F628CF"/>
    <w:rsid w:val="00F645F0"/>
    <w:rsid w:val="00F76B25"/>
    <w:rsid w:val="00FA5057"/>
    <w:rsid w:val="00FB256A"/>
    <w:rsid w:val="00FB751C"/>
    <w:rsid w:val="00FC5E28"/>
    <w:rsid w:val="00FC6C87"/>
    <w:rsid w:val="00FE3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E2FA75"/>
  <w15:docId w15:val="{6DA7B506-F2CE-4EDB-9F64-6641DBD43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78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basedOn w:val="Normal"/>
    <w:rsid w:val="00881787"/>
    <w:pPr>
      <w:tabs>
        <w:tab w:val="left" w:pos="709"/>
      </w:tabs>
    </w:pPr>
    <w:rPr>
      <w:rFonts w:ascii="Tahoma" w:hAnsi="Tahoma"/>
      <w:lang w:val="pl-PL" w:eastAsia="pl-PL"/>
    </w:rPr>
  </w:style>
  <w:style w:type="paragraph" w:styleId="BalloonText">
    <w:name w:val="Balloon Text"/>
    <w:basedOn w:val="Normal"/>
    <w:semiHidden/>
    <w:rsid w:val="008C432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483B"/>
    <w:pPr>
      <w:ind w:left="720"/>
      <w:contextualSpacing/>
    </w:pPr>
  </w:style>
  <w:style w:type="character" w:customStyle="1" w:styleId="cursorpointer">
    <w:name w:val="cursorpointer"/>
    <w:basedOn w:val="DefaultParagraphFont"/>
    <w:rsid w:val="008561F4"/>
  </w:style>
  <w:style w:type="character" w:customStyle="1" w:styleId="alt">
    <w:name w:val="al_t"/>
    <w:basedOn w:val="DefaultParagraphFont"/>
    <w:rsid w:val="001573CD"/>
  </w:style>
  <w:style w:type="character" w:customStyle="1" w:styleId="alcapt">
    <w:name w:val="al_capt"/>
    <w:basedOn w:val="DefaultParagraphFont"/>
    <w:rsid w:val="001573CD"/>
  </w:style>
  <w:style w:type="character" w:customStyle="1" w:styleId="subparinclink">
    <w:name w:val="subparinclink"/>
    <w:basedOn w:val="DefaultParagraphFont"/>
    <w:rsid w:val="001573CD"/>
  </w:style>
  <w:style w:type="paragraph" w:customStyle="1" w:styleId="CharChar">
    <w:name w:val="Char Char"/>
    <w:basedOn w:val="Normal"/>
    <w:rsid w:val="00D74B26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la">
    <w:name w:val="al_a"/>
    <w:basedOn w:val="DefaultParagraphFont"/>
    <w:rsid w:val="00571B37"/>
  </w:style>
  <w:style w:type="character" w:customStyle="1" w:styleId="apple-converted-space">
    <w:name w:val="apple-converted-space"/>
    <w:basedOn w:val="DefaultParagraphFont"/>
    <w:rsid w:val="00571B37"/>
  </w:style>
  <w:style w:type="character" w:customStyle="1" w:styleId="subpardislink">
    <w:name w:val="subpardislink"/>
    <w:basedOn w:val="DefaultParagraphFont"/>
    <w:rsid w:val="00571B37"/>
  </w:style>
  <w:style w:type="character" w:styleId="Hyperlink">
    <w:name w:val="Hyperlink"/>
    <w:basedOn w:val="DefaultParagraphFont"/>
    <w:uiPriority w:val="99"/>
    <w:unhideWhenUsed/>
    <w:rsid w:val="00571B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8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РЕПУБЛИКА БЪЛГАРИЯ</vt:lpstr>
      <vt:lpstr>РЕПУБЛИКА БЪЛГАРИЯ</vt:lpstr>
    </vt:vector>
  </TitlesOfParts>
  <Company>MFA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ПУБЛИКА БЪЛГАРИЯ</dc:title>
  <dc:creator>ZDI</dc:creator>
  <cp:lastModifiedBy>Tatiana Tchipeva</cp:lastModifiedBy>
  <cp:revision>2</cp:revision>
  <cp:lastPrinted>2021-03-03T11:16:00Z</cp:lastPrinted>
  <dcterms:created xsi:type="dcterms:W3CDTF">2021-03-04T13:28:00Z</dcterms:created>
  <dcterms:modified xsi:type="dcterms:W3CDTF">2021-03-04T13:28:00Z</dcterms:modified>
</cp:coreProperties>
</file>